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E01404" w14:textId="77777777" w:rsidR="000548C1" w:rsidRDefault="000548C1" w:rsidP="000548C1">
      <w:pPr>
        <w:jc w:val="center"/>
        <w:rPr>
          <w:noProof/>
        </w:rPr>
      </w:pPr>
    </w:p>
    <w:p w14:paraId="746C9905" w14:textId="77777777" w:rsidR="00950662" w:rsidRDefault="00950662" w:rsidP="000548C1">
      <w:pPr>
        <w:jc w:val="center"/>
        <w:rPr>
          <w:noProof/>
        </w:rPr>
      </w:pPr>
    </w:p>
    <w:p w14:paraId="05373E2B" w14:textId="77777777" w:rsidR="00A51EFD" w:rsidRDefault="00036FCE" w:rsidP="001845EB">
      <w:pPr>
        <w:jc w:val="center"/>
      </w:pPr>
      <w:r>
        <w:rPr>
          <w:noProof/>
          <w:lang w:eastAsia="en-US"/>
        </w:rPr>
        <w:drawing>
          <wp:inline distT="0" distB="0" distL="0" distR="0" wp14:anchorId="35FF7CC8" wp14:editId="2562DD73">
            <wp:extent cx="3193351" cy="1381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terac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2654" cy="1385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8BA15" w14:textId="77777777" w:rsidR="001845EB" w:rsidRPr="001845EB" w:rsidRDefault="001845EB" w:rsidP="001845EB">
      <w:pPr>
        <w:jc w:val="center"/>
        <w:rPr>
          <w:rFonts w:ascii="Arial Narrow" w:hAnsi="Arial Narrow"/>
          <w:b/>
          <w:color w:val="17458F"/>
          <w:sz w:val="96"/>
          <w:szCs w:val="72"/>
        </w:rPr>
      </w:pPr>
    </w:p>
    <w:p w14:paraId="6DE795E3" w14:textId="77777777" w:rsidR="001845EB" w:rsidRPr="001845EB" w:rsidRDefault="00AD09E5" w:rsidP="001845EB">
      <w:pPr>
        <w:jc w:val="center"/>
        <w:rPr>
          <w:rFonts w:ascii="Arial Narrow" w:hAnsi="Arial Narrow"/>
          <w:b/>
          <w:color w:val="17458F"/>
          <w:sz w:val="84"/>
          <w:szCs w:val="84"/>
        </w:rPr>
      </w:pPr>
      <w:r>
        <w:rPr>
          <w:rFonts w:ascii="Arial Narrow" w:hAnsi="Arial Narrow"/>
          <w:b/>
          <w:color w:val="17458F"/>
          <w:sz w:val="84"/>
          <w:szCs w:val="84"/>
        </w:rPr>
        <w:t xml:space="preserve">2020 INTERACT </w:t>
      </w:r>
      <w:r w:rsidR="001845EB" w:rsidRPr="001845EB">
        <w:rPr>
          <w:rFonts w:ascii="Arial Narrow" w:hAnsi="Arial Narrow"/>
          <w:b/>
          <w:color w:val="17458F"/>
          <w:sz w:val="84"/>
          <w:szCs w:val="84"/>
        </w:rPr>
        <w:t>AWARDS</w:t>
      </w:r>
    </w:p>
    <w:p w14:paraId="686E12A2" w14:textId="77777777" w:rsidR="001845EB" w:rsidRPr="001845EB" w:rsidRDefault="001845EB" w:rsidP="001845EB">
      <w:pPr>
        <w:jc w:val="center"/>
        <w:rPr>
          <w:rFonts w:ascii="Arial Narrow" w:hAnsi="Arial Narrow"/>
          <w:b/>
          <w:color w:val="00B0F0"/>
          <w:sz w:val="72"/>
          <w:szCs w:val="84"/>
        </w:rPr>
      </w:pPr>
      <w:r w:rsidRPr="001845EB">
        <w:rPr>
          <w:rFonts w:ascii="Arial Narrow" w:hAnsi="Arial Narrow"/>
          <w:b/>
          <w:color w:val="00B0F0"/>
          <w:sz w:val="72"/>
          <w:szCs w:val="84"/>
        </w:rPr>
        <w:t>CERTIFICATE OF PARTICIPATION</w:t>
      </w:r>
    </w:p>
    <w:p w14:paraId="61CDC3B7" w14:textId="77777777" w:rsidR="007E3988" w:rsidRPr="007E3988" w:rsidRDefault="007E3988" w:rsidP="000548C1">
      <w:pPr>
        <w:jc w:val="center"/>
        <w:rPr>
          <w:rFonts w:ascii="Arial Narrow" w:hAnsi="Arial Narrow"/>
          <w:b/>
          <w:sz w:val="52"/>
          <w:szCs w:val="64"/>
        </w:rPr>
      </w:pPr>
    </w:p>
    <w:p w14:paraId="2DDA2EC7" w14:textId="77777777" w:rsidR="00A51EFD" w:rsidRPr="00A51EFD" w:rsidRDefault="00623BEB" w:rsidP="00A51EFD">
      <w:pPr>
        <w:spacing w:after="120"/>
        <w:jc w:val="center"/>
        <w:rPr>
          <w:rFonts w:ascii="Arial Narrow" w:hAnsi="Arial Narrow"/>
          <w:sz w:val="40"/>
          <w:szCs w:val="64"/>
        </w:rPr>
      </w:pPr>
      <w:r w:rsidRPr="00623BEB">
        <w:rPr>
          <w:rFonts w:ascii="Arial Narrow" w:hAnsi="Arial Narrow"/>
          <w:b/>
          <w:sz w:val="72"/>
          <w:szCs w:val="72"/>
        </w:rPr>
        <w:t>Manassas High School Interact Club</w:t>
      </w:r>
      <w:r w:rsidR="002A1DBF">
        <w:rPr>
          <w:rFonts w:ascii="Arial Narrow" w:hAnsi="Arial Narrow"/>
          <w:b/>
          <w:sz w:val="72"/>
          <w:szCs w:val="72"/>
        </w:rPr>
        <w:br/>
      </w:r>
      <w:r w:rsidR="0048372F">
        <w:rPr>
          <w:rFonts w:ascii="Arial Narrow" w:hAnsi="Arial Narrow"/>
          <w:sz w:val="40"/>
          <w:szCs w:val="64"/>
        </w:rPr>
        <w:br/>
      </w:r>
      <w:r w:rsidR="00A51EFD" w:rsidRPr="00A51EFD">
        <w:rPr>
          <w:rFonts w:ascii="Arial Narrow" w:hAnsi="Arial Narrow"/>
          <w:sz w:val="40"/>
          <w:szCs w:val="64"/>
        </w:rPr>
        <w:t xml:space="preserve">are hereby recognized for their participation in </w:t>
      </w:r>
      <w:r w:rsidR="00AD09E5">
        <w:rPr>
          <w:rFonts w:ascii="Arial Narrow" w:hAnsi="Arial Narrow"/>
          <w:sz w:val="40"/>
          <w:szCs w:val="64"/>
        </w:rPr>
        <w:t xml:space="preserve">the Interact </w:t>
      </w:r>
      <w:r w:rsidR="00A51EFD" w:rsidRPr="00A51EFD">
        <w:rPr>
          <w:rFonts w:ascii="Arial Narrow" w:hAnsi="Arial Narrow"/>
          <w:sz w:val="40"/>
          <w:szCs w:val="64"/>
        </w:rPr>
        <w:t>Awards</w:t>
      </w:r>
      <w:r w:rsidR="00AD09E5">
        <w:rPr>
          <w:rFonts w:ascii="Arial Narrow" w:hAnsi="Arial Narrow"/>
          <w:sz w:val="40"/>
          <w:szCs w:val="64"/>
        </w:rPr>
        <w:t>!</w:t>
      </w:r>
    </w:p>
    <w:p w14:paraId="26416654" w14:textId="77777777" w:rsidR="000548C1" w:rsidRPr="0048372F" w:rsidRDefault="000548C1" w:rsidP="0048372F">
      <w:pPr>
        <w:spacing w:after="120"/>
        <w:jc w:val="center"/>
        <w:rPr>
          <w:rFonts w:ascii="Arial Narrow" w:hAnsi="Arial Narrow"/>
          <w:sz w:val="40"/>
          <w:szCs w:val="64"/>
        </w:rPr>
      </w:pPr>
    </w:p>
    <w:sectPr w:rsidR="000548C1" w:rsidRPr="0048372F" w:rsidSect="00DE7371">
      <w:pgSz w:w="15840" w:h="12240" w:orient="landscape"/>
      <w:pgMar w:top="720" w:right="720" w:bottom="720" w:left="720" w:header="720" w:footer="720" w:gutter="0"/>
      <w:pgBorders w:offsetFrom="page">
        <w:top w:val="thinThickThinMediumGap" w:sz="36" w:space="24" w:color="00B0F0"/>
        <w:left w:val="thinThickThinMediumGap" w:sz="36" w:space="24" w:color="00B0F0"/>
        <w:bottom w:val="thinThickThinMediumGap" w:sz="36" w:space="24" w:color="00B0F0"/>
        <w:right w:val="thinThickThinMediumGap" w:sz="36" w:space="24" w:color="00B0F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38BF7" w14:textId="77777777" w:rsidR="009A4989" w:rsidRDefault="009A4989" w:rsidP="00DE7371">
      <w:r>
        <w:separator/>
      </w:r>
    </w:p>
  </w:endnote>
  <w:endnote w:type="continuationSeparator" w:id="0">
    <w:p w14:paraId="57A093CA" w14:textId="77777777" w:rsidR="009A4989" w:rsidRDefault="009A4989" w:rsidP="00DE7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6419E" w14:textId="77777777" w:rsidR="009A4989" w:rsidRDefault="009A4989" w:rsidP="00DE7371">
      <w:r>
        <w:separator/>
      </w:r>
    </w:p>
  </w:footnote>
  <w:footnote w:type="continuationSeparator" w:id="0">
    <w:p w14:paraId="776F693D" w14:textId="77777777" w:rsidR="009A4989" w:rsidRDefault="009A4989" w:rsidP="00DE73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S:\New Generations\Interact\Video Awards\2019\Correspondence\Emails to nominees\For mail merge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84"/>
    <w:odso>
      <w:table w:val=""/>
      <w:colDelim w:val="9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1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AzNTI1MjQ1NTdT0lEKTi0uzszPAykwrAUA3EsPmCwAAAA="/>
  </w:docVars>
  <w:rsids>
    <w:rsidRoot w:val="000548C1"/>
    <w:rsid w:val="00013A61"/>
    <w:rsid w:val="00036FCE"/>
    <w:rsid w:val="0004319A"/>
    <w:rsid w:val="000548C1"/>
    <w:rsid w:val="0006661D"/>
    <w:rsid w:val="000A3F17"/>
    <w:rsid w:val="000B3C4A"/>
    <w:rsid w:val="000B5D8B"/>
    <w:rsid w:val="000B7A1B"/>
    <w:rsid w:val="000F7657"/>
    <w:rsid w:val="001023A1"/>
    <w:rsid w:val="00112AC1"/>
    <w:rsid w:val="00131A3F"/>
    <w:rsid w:val="001479C1"/>
    <w:rsid w:val="001845EB"/>
    <w:rsid w:val="00191BD7"/>
    <w:rsid w:val="001A610D"/>
    <w:rsid w:val="001F5082"/>
    <w:rsid w:val="001F67EC"/>
    <w:rsid w:val="00231E75"/>
    <w:rsid w:val="00273A8D"/>
    <w:rsid w:val="002A1DBF"/>
    <w:rsid w:val="002B136C"/>
    <w:rsid w:val="002D1974"/>
    <w:rsid w:val="002F17A8"/>
    <w:rsid w:val="002F290B"/>
    <w:rsid w:val="00305EE0"/>
    <w:rsid w:val="0031598E"/>
    <w:rsid w:val="00316351"/>
    <w:rsid w:val="00317145"/>
    <w:rsid w:val="00346AFD"/>
    <w:rsid w:val="00352EBB"/>
    <w:rsid w:val="0035446A"/>
    <w:rsid w:val="00382B73"/>
    <w:rsid w:val="003B0487"/>
    <w:rsid w:val="003C202E"/>
    <w:rsid w:val="003C4361"/>
    <w:rsid w:val="003D2BED"/>
    <w:rsid w:val="003D5490"/>
    <w:rsid w:val="003E1EC7"/>
    <w:rsid w:val="004048AD"/>
    <w:rsid w:val="00407CCD"/>
    <w:rsid w:val="00434344"/>
    <w:rsid w:val="004439AB"/>
    <w:rsid w:val="00447B1A"/>
    <w:rsid w:val="004522D6"/>
    <w:rsid w:val="004566DA"/>
    <w:rsid w:val="004819ED"/>
    <w:rsid w:val="0048372F"/>
    <w:rsid w:val="004A1AB4"/>
    <w:rsid w:val="004C0618"/>
    <w:rsid w:val="004C0856"/>
    <w:rsid w:val="004F30D9"/>
    <w:rsid w:val="005130FD"/>
    <w:rsid w:val="005275AB"/>
    <w:rsid w:val="00530AAD"/>
    <w:rsid w:val="00532A82"/>
    <w:rsid w:val="00537965"/>
    <w:rsid w:val="00544FF6"/>
    <w:rsid w:val="0057043F"/>
    <w:rsid w:val="00570F5E"/>
    <w:rsid w:val="00572724"/>
    <w:rsid w:val="005759C2"/>
    <w:rsid w:val="00587B8C"/>
    <w:rsid w:val="00591374"/>
    <w:rsid w:val="005B1438"/>
    <w:rsid w:val="005C1E10"/>
    <w:rsid w:val="005D59CF"/>
    <w:rsid w:val="005E0A38"/>
    <w:rsid w:val="005E0C31"/>
    <w:rsid w:val="005F2E94"/>
    <w:rsid w:val="005F52F7"/>
    <w:rsid w:val="00623BEB"/>
    <w:rsid w:val="00643EFA"/>
    <w:rsid w:val="006B37B5"/>
    <w:rsid w:val="006B4064"/>
    <w:rsid w:val="006C53CC"/>
    <w:rsid w:val="006C6F8F"/>
    <w:rsid w:val="006E2591"/>
    <w:rsid w:val="006F1EEC"/>
    <w:rsid w:val="007015EA"/>
    <w:rsid w:val="00722CA4"/>
    <w:rsid w:val="00733490"/>
    <w:rsid w:val="00745EB8"/>
    <w:rsid w:val="00770622"/>
    <w:rsid w:val="00773010"/>
    <w:rsid w:val="00775C78"/>
    <w:rsid w:val="007922DE"/>
    <w:rsid w:val="007A6E42"/>
    <w:rsid w:val="007B5C74"/>
    <w:rsid w:val="007B7F51"/>
    <w:rsid w:val="007D0828"/>
    <w:rsid w:val="007E3988"/>
    <w:rsid w:val="007E478C"/>
    <w:rsid w:val="00801446"/>
    <w:rsid w:val="008107E1"/>
    <w:rsid w:val="00817BCA"/>
    <w:rsid w:val="008238AF"/>
    <w:rsid w:val="0083449F"/>
    <w:rsid w:val="00856B53"/>
    <w:rsid w:val="00860402"/>
    <w:rsid w:val="00866C1F"/>
    <w:rsid w:val="00883A78"/>
    <w:rsid w:val="00884FE4"/>
    <w:rsid w:val="008A062C"/>
    <w:rsid w:val="008A19B7"/>
    <w:rsid w:val="008A3245"/>
    <w:rsid w:val="008D3A22"/>
    <w:rsid w:val="008E08B6"/>
    <w:rsid w:val="008E4DE5"/>
    <w:rsid w:val="008E6A3F"/>
    <w:rsid w:val="008F12BF"/>
    <w:rsid w:val="009038A5"/>
    <w:rsid w:val="009122DD"/>
    <w:rsid w:val="00916BAC"/>
    <w:rsid w:val="00950662"/>
    <w:rsid w:val="00957C9E"/>
    <w:rsid w:val="00965B57"/>
    <w:rsid w:val="0098657B"/>
    <w:rsid w:val="0099476C"/>
    <w:rsid w:val="009A4989"/>
    <w:rsid w:val="009B11CE"/>
    <w:rsid w:val="009D08F1"/>
    <w:rsid w:val="009D1AC8"/>
    <w:rsid w:val="00A21FF1"/>
    <w:rsid w:val="00A4340E"/>
    <w:rsid w:val="00A51EFD"/>
    <w:rsid w:val="00A53675"/>
    <w:rsid w:val="00A56002"/>
    <w:rsid w:val="00A8161D"/>
    <w:rsid w:val="00AA049E"/>
    <w:rsid w:val="00AB1B69"/>
    <w:rsid w:val="00AB4B48"/>
    <w:rsid w:val="00AB73A6"/>
    <w:rsid w:val="00AC7914"/>
    <w:rsid w:val="00AD09E5"/>
    <w:rsid w:val="00AE6CA9"/>
    <w:rsid w:val="00B0583B"/>
    <w:rsid w:val="00B20933"/>
    <w:rsid w:val="00B23A7E"/>
    <w:rsid w:val="00B51ED5"/>
    <w:rsid w:val="00B52789"/>
    <w:rsid w:val="00B60C40"/>
    <w:rsid w:val="00B804CF"/>
    <w:rsid w:val="00B878A8"/>
    <w:rsid w:val="00B90CC1"/>
    <w:rsid w:val="00B927B3"/>
    <w:rsid w:val="00B94633"/>
    <w:rsid w:val="00BA1986"/>
    <w:rsid w:val="00BB4210"/>
    <w:rsid w:val="00BD2FEA"/>
    <w:rsid w:val="00BE08E8"/>
    <w:rsid w:val="00C2554B"/>
    <w:rsid w:val="00C309DB"/>
    <w:rsid w:val="00C3552D"/>
    <w:rsid w:val="00C54B5E"/>
    <w:rsid w:val="00C5763B"/>
    <w:rsid w:val="00C918C9"/>
    <w:rsid w:val="00C96ACF"/>
    <w:rsid w:val="00CD390F"/>
    <w:rsid w:val="00CE6D2C"/>
    <w:rsid w:val="00D15929"/>
    <w:rsid w:val="00D17D62"/>
    <w:rsid w:val="00D62BF2"/>
    <w:rsid w:val="00D63BF3"/>
    <w:rsid w:val="00D763F0"/>
    <w:rsid w:val="00D95593"/>
    <w:rsid w:val="00DA03DF"/>
    <w:rsid w:val="00DB62DE"/>
    <w:rsid w:val="00DD23BE"/>
    <w:rsid w:val="00DE11E6"/>
    <w:rsid w:val="00DE1288"/>
    <w:rsid w:val="00DE7371"/>
    <w:rsid w:val="00DF6B87"/>
    <w:rsid w:val="00E019BC"/>
    <w:rsid w:val="00E365CF"/>
    <w:rsid w:val="00E36778"/>
    <w:rsid w:val="00E40936"/>
    <w:rsid w:val="00E50DA9"/>
    <w:rsid w:val="00E646FE"/>
    <w:rsid w:val="00E666D7"/>
    <w:rsid w:val="00E96FD7"/>
    <w:rsid w:val="00E97659"/>
    <w:rsid w:val="00E97E2D"/>
    <w:rsid w:val="00EB1350"/>
    <w:rsid w:val="00EE0C01"/>
    <w:rsid w:val="00EE1692"/>
    <w:rsid w:val="00F00035"/>
    <w:rsid w:val="00F0750B"/>
    <w:rsid w:val="00F22602"/>
    <w:rsid w:val="00F230ED"/>
    <w:rsid w:val="00F45410"/>
    <w:rsid w:val="00F9417B"/>
    <w:rsid w:val="00FA6001"/>
    <w:rsid w:val="00FE0B2D"/>
    <w:rsid w:val="00FE216B"/>
    <w:rsid w:val="00FF0B95"/>
    <w:rsid w:val="00FF1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4A5466B"/>
  <w15:docId w15:val="{3C24382A-7295-4A7B-90ED-633EB827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Theme="minorEastAsia" w:hAnsi="Georgia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8C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8C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E73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7371"/>
  </w:style>
  <w:style w:type="paragraph" w:styleId="Footer">
    <w:name w:val="footer"/>
    <w:basedOn w:val="Normal"/>
    <w:link w:val="FooterChar"/>
    <w:uiPriority w:val="99"/>
    <w:unhideWhenUsed/>
    <w:rsid w:val="00DE73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73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tary International</Company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e Dunbar-Bickmore</dc:creator>
  <cp:lastModifiedBy>Sandra Walls</cp:lastModifiedBy>
  <cp:revision>2</cp:revision>
  <cp:lastPrinted>2020-01-24T16:02:00Z</cp:lastPrinted>
  <dcterms:created xsi:type="dcterms:W3CDTF">2021-01-06T12:44:00Z</dcterms:created>
  <dcterms:modified xsi:type="dcterms:W3CDTF">2021-01-06T12:44:00Z</dcterms:modified>
</cp:coreProperties>
</file>